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E9194" w14:textId="77777777" w:rsidR="00331C2E" w:rsidRDefault="00787A71" w:rsidP="00A86F3D">
      <w:pPr>
        <w:spacing w:before="720" w:after="200" w:line="240" w:lineRule="auto"/>
        <w:jc w:val="center"/>
        <w:rPr>
          <w:rFonts w:ascii="Times New Roman" w:eastAsia="Times New Roman" w:hAnsi="Times New Roman" w:cs="Times New Roman"/>
          <w:b/>
          <w:sz w:val="36"/>
          <w:szCs w:val="52"/>
          <w:lang w:val="sl-SI" w:eastAsia="sl-SI"/>
        </w:rPr>
      </w:pPr>
      <w:r>
        <w:rPr>
          <w:rFonts w:ascii="Times New Roman" w:eastAsia="Times New Roman" w:hAnsi="Times New Roman" w:cs="Times New Roman"/>
          <w:b/>
          <w:noProof/>
          <w:sz w:val="36"/>
          <w:szCs w:val="52"/>
          <w:lang w:val="de-CH" w:eastAsia="de-CH"/>
        </w:rPr>
        <w:drawing>
          <wp:anchor distT="0" distB="0" distL="114300" distR="114300" simplePos="0" relativeHeight="251658240" behindDoc="0" locked="0" layoutInCell="1" allowOverlap="1" wp14:anchorId="1AD5E634" wp14:editId="1AED0F37">
            <wp:simplePos x="0" y="0"/>
            <wp:positionH relativeFrom="margin">
              <wp:posOffset>1277958</wp:posOffset>
            </wp:positionH>
            <wp:positionV relativeFrom="paragraph">
              <wp:posOffset>-267916</wp:posOffset>
            </wp:positionV>
            <wp:extent cx="3923817" cy="1395095"/>
            <wp:effectExtent l="0" t="0" r="0" b="0"/>
            <wp:wrapNone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721" r="-38092" b="-29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817" cy="1395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33AE51" w14:textId="77777777" w:rsidR="00331C2E" w:rsidRDefault="00331C2E" w:rsidP="00331C2E">
      <w:pPr>
        <w:spacing w:after="200" w:line="240" w:lineRule="auto"/>
        <w:jc w:val="center"/>
        <w:rPr>
          <w:rFonts w:ascii="Times New Roman" w:eastAsia="Times New Roman" w:hAnsi="Times New Roman" w:cs="Times New Roman"/>
          <w:b/>
          <w:sz w:val="36"/>
          <w:szCs w:val="52"/>
          <w:lang w:val="sl-SI" w:eastAsia="sl-SI"/>
        </w:rPr>
      </w:pPr>
    </w:p>
    <w:p w14:paraId="59B2FAD8" w14:textId="77777777" w:rsidR="007213B1" w:rsidRPr="002B4DEC" w:rsidRDefault="007213B1" w:rsidP="002B4DE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val="sl-SI" w:eastAsia="sl-SI"/>
        </w:rPr>
      </w:pPr>
    </w:p>
    <w:p w14:paraId="424E0AC2" w14:textId="77777777" w:rsidR="00317B5A" w:rsidRDefault="002D1DA5" w:rsidP="00331C2E">
      <w:pPr>
        <w:spacing w:after="200" w:line="240" w:lineRule="auto"/>
        <w:jc w:val="center"/>
        <w:rPr>
          <w:rFonts w:ascii="Times New Roman" w:eastAsia="Times New Roman" w:hAnsi="Times New Roman" w:cs="Times New Roman"/>
          <w:b/>
          <w:sz w:val="36"/>
          <w:szCs w:val="52"/>
          <w:lang w:val="sl-SI" w:eastAsia="sl-SI"/>
        </w:rPr>
      </w:pPr>
      <w:r>
        <w:rPr>
          <w:rFonts w:ascii="Times New Roman" w:eastAsia="Times New Roman" w:hAnsi="Times New Roman" w:cs="Times New Roman"/>
          <w:b/>
          <w:sz w:val="36"/>
          <w:szCs w:val="52"/>
          <w:lang w:val="sl-SI" w:eastAsia="sl-SI"/>
        </w:rPr>
        <w:t xml:space="preserve">Vorlage für die Einreichung einer </w:t>
      </w:r>
      <w:r w:rsidR="00797950">
        <w:rPr>
          <w:rFonts w:ascii="Times New Roman" w:eastAsia="Times New Roman" w:hAnsi="Times New Roman" w:cs="Times New Roman"/>
          <w:b/>
          <w:sz w:val="36"/>
          <w:szCs w:val="52"/>
          <w:lang w:val="sl-SI" w:eastAsia="sl-SI"/>
        </w:rPr>
        <w:t>Organised Session</w:t>
      </w:r>
    </w:p>
    <w:p w14:paraId="46FF97FB" w14:textId="77777777" w:rsidR="00A86F3D" w:rsidRPr="002D1DA5" w:rsidRDefault="00A86F3D" w:rsidP="002B4DEC">
      <w:pPr>
        <w:spacing w:before="200" w:after="120" w:line="240" w:lineRule="auto"/>
        <w:jc w:val="both"/>
        <w:rPr>
          <w:rFonts w:ascii="Times New Roman" w:eastAsia="Times New Roman" w:hAnsi="Times New Roman" w:cs="Times New Roman"/>
          <w:b/>
          <w:sz w:val="21"/>
          <w:szCs w:val="52"/>
          <w:lang w:val="de-CH"/>
        </w:rPr>
      </w:pPr>
    </w:p>
    <w:p w14:paraId="2291B557" w14:textId="66EE4DA1" w:rsidR="00CE0162" w:rsidRDefault="002D1DA5" w:rsidP="002D1DA5">
      <w:pPr>
        <w:spacing w:before="200" w:after="120" w:line="240" w:lineRule="auto"/>
        <w:jc w:val="both"/>
        <w:rPr>
          <w:rFonts w:ascii="Times New Roman" w:eastAsia="Times New Roman" w:hAnsi="Times New Roman" w:cs="Times New Roman"/>
          <w:b/>
          <w:sz w:val="21"/>
          <w:szCs w:val="52"/>
          <w:lang w:val="de-CH"/>
        </w:rPr>
      </w:pPr>
      <w:r w:rsidRPr="002D1DA5"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 xml:space="preserve">Dauer einer </w:t>
      </w:r>
      <w:proofErr w:type="spellStart"/>
      <w:r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>Organised</w:t>
      </w:r>
      <w:proofErr w:type="spellEnd"/>
      <w:r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 xml:space="preserve"> Session</w:t>
      </w:r>
      <w:r w:rsidR="00A62398"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 xml:space="preserve"> ist</w:t>
      </w:r>
      <w:r w:rsidRPr="002D1DA5"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 xml:space="preserve"> 90 Minuten</w:t>
      </w:r>
      <w:r w:rsidR="00A62398"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 xml:space="preserve">. </w:t>
      </w:r>
      <w:r w:rsidRPr="002D1DA5"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 xml:space="preserve">Wir </w:t>
      </w:r>
      <w:r w:rsidR="00A40276"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>empfehlen</w:t>
      </w:r>
      <w:r w:rsidRPr="002D1DA5"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 xml:space="preserve"> ca. 3-4 Beiträgen pro </w:t>
      </w:r>
      <w:proofErr w:type="spellStart"/>
      <w:r w:rsidR="00A62398"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>Organised</w:t>
      </w:r>
      <w:proofErr w:type="spellEnd"/>
      <w:r w:rsidR="00A62398">
        <w:rPr>
          <w:rFonts w:ascii="Times New Roman" w:eastAsia="Times New Roman" w:hAnsi="Times New Roman" w:cs="Times New Roman"/>
          <w:b/>
          <w:sz w:val="21"/>
          <w:szCs w:val="52"/>
          <w:lang w:val="de-CH"/>
        </w:rPr>
        <w:t xml:space="preserve"> Session. Die Organisatoren entscheiden über die Struktur und sind für den Ablauf und Moderation verantwortlich. </w:t>
      </w:r>
    </w:p>
    <w:p w14:paraId="4AE69C6D" w14:textId="77777777" w:rsidR="002D1DA5" w:rsidRPr="002D1DA5" w:rsidRDefault="002D1DA5" w:rsidP="002D1DA5">
      <w:pPr>
        <w:spacing w:before="200" w:after="120" w:line="240" w:lineRule="auto"/>
        <w:jc w:val="both"/>
        <w:rPr>
          <w:rFonts w:ascii="Times New Roman" w:eastAsia="Times New Roman" w:hAnsi="Times New Roman" w:cs="Times New Roman"/>
          <w:b/>
          <w:sz w:val="21"/>
          <w:szCs w:val="52"/>
          <w:lang w:val="de-CH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9"/>
      </w:tblGrid>
      <w:tr w:rsidR="00787A71" w14:paraId="3FF39215" w14:textId="77777777" w:rsidTr="00787A71">
        <w:tc>
          <w:tcPr>
            <w:tcW w:w="9209" w:type="dxa"/>
          </w:tcPr>
          <w:p w14:paraId="0C0BE8ED" w14:textId="77777777" w:rsidR="00787A71" w:rsidRPr="00450196" w:rsidRDefault="002D1DA5" w:rsidP="002D1DA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b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Cs w:val="20"/>
              </w:rPr>
              <w:t>Tite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Cs w:val="20"/>
              </w:rPr>
              <w:t xml:space="preserve"> der</w:t>
            </w:r>
            <w:r w:rsidR="00787A71">
              <w:rPr>
                <w:rFonts w:ascii="Times New Roman" w:eastAsia="Times New Roman" w:hAnsi="Times New Roman" w:cs="Times New Roman"/>
                <w:b/>
                <w:szCs w:val="20"/>
              </w:rPr>
              <w:t xml:space="preserve"> Organised Session</w:t>
            </w:r>
          </w:p>
        </w:tc>
      </w:tr>
      <w:tr w:rsidR="00787A71" w:rsidRPr="00A62398" w14:paraId="0A63F38F" w14:textId="77777777" w:rsidTr="00787A71">
        <w:tc>
          <w:tcPr>
            <w:tcW w:w="9209" w:type="dxa"/>
          </w:tcPr>
          <w:p w14:paraId="7E37FC21" w14:textId="77777777" w:rsidR="00787A71" w:rsidRPr="002D1DA5" w:rsidRDefault="002D1DA5" w:rsidP="0045019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</w:pPr>
            <w:r w:rsidRPr="002D1DA5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 xml:space="preserve">Zusammenfassung der vorgeschlagenen </w:t>
            </w:r>
            <w:proofErr w:type="spellStart"/>
            <w:r w:rsidRPr="002D1DA5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Organized</w:t>
            </w:r>
            <w:proofErr w:type="spellEnd"/>
            <w:r w:rsidRPr="002D1DA5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 xml:space="preserve"> Session</w:t>
            </w:r>
          </w:p>
          <w:p w14:paraId="44D06949" w14:textId="77777777" w:rsidR="00787A71" w:rsidRPr="002D1DA5" w:rsidRDefault="002D1DA5" w:rsidP="002D1DA5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eastAsia="Times New Roman" w:hAnsi="Times New Roman" w:cs="Times New Roman"/>
                <w:szCs w:val="20"/>
                <w:lang w:val="de-CH"/>
              </w:rPr>
            </w:pP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(Ausführliche Zusammenfassung von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max.</w:t>
            </w: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 2 Seiten, in der die Gründe, die Originalität, der Beitrag zum Wissenszuwachs und die Relevanz der Sitzung für die Konferenzteilnehmer sowie die angesprochenen Interessengruppen beschrieben werden)</w:t>
            </w:r>
          </w:p>
        </w:tc>
      </w:tr>
      <w:tr w:rsidR="00787A71" w:rsidRPr="00A62398" w14:paraId="6EA653C0" w14:textId="77777777" w:rsidTr="00787A71">
        <w:tc>
          <w:tcPr>
            <w:tcW w:w="9209" w:type="dxa"/>
          </w:tcPr>
          <w:p w14:paraId="378366DA" w14:textId="77777777" w:rsidR="00787A71" w:rsidRPr="00A62398" w:rsidRDefault="00787A71" w:rsidP="002D1DA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b/>
                <w:szCs w:val="20"/>
                <w:lang w:val="fr-FR"/>
              </w:rPr>
            </w:pPr>
            <w:proofErr w:type="spellStart"/>
            <w:proofErr w:type="gramStart"/>
            <w:r w:rsidRPr="00A62398">
              <w:rPr>
                <w:rFonts w:ascii="Times New Roman" w:eastAsia="Times New Roman" w:hAnsi="Times New Roman" w:cs="Times New Roman"/>
                <w:b/>
                <w:szCs w:val="20"/>
                <w:lang w:val="fr-FR"/>
              </w:rPr>
              <w:t>Organi</w:t>
            </w:r>
            <w:r w:rsidR="00A40276" w:rsidRPr="00A62398">
              <w:rPr>
                <w:rFonts w:ascii="Times New Roman" w:eastAsia="Times New Roman" w:hAnsi="Times New Roman" w:cs="Times New Roman"/>
                <w:b/>
                <w:szCs w:val="20"/>
                <w:lang w:val="fr-FR"/>
              </w:rPr>
              <w:t>s</w:t>
            </w:r>
            <w:r w:rsidR="002D1DA5" w:rsidRPr="00A62398">
              <w:rPr>
                <w:rFonts w:ascii="Times New Roman" w:eastAsia="Times New Roman" w:hAnsi="Times New Roman" w:cs="Times New Roman"/>
                <w:b/>
                <w:szCs w:val="20"/>
                <w:lang w:val="fr-FR"/>
              </w:rPr>
              <w:t>ator</w:t>
            </w:r>
            <w:r w:rsidR="00A40276" w:rsidRPr="00A62398">
              <w:rPr>
                <w:rFonts w:ascii="Times New Roman" w:eastAsia="Times New Roman" w:hAnsi="Times New Roman" w:cs="Times New Roman"/>
                <w:b/>
                <w:szCs w:val="20"/>
                <w:lang w:val="fr-FR"/>
              </w:rPr>
              <w:t>:</w:t>
            </w:r>
            <w:proofErr w:type="gramEnd"/>
            <w:r w:rsidR="00A40276" w:rsidRPr="00A62398">
              <w:rPr>
                <w:rFonts w:ascii="Times New Roman" w:eastAsia="Times New Roman" w:hAnsi="Times New Roman" w:cs="Times New Roman"/>
                <w:b/>
                <w:szCs w:val="20"/>
                <w:lang w:val="fr-FR"/>
              </w:rPr>
              <w:t>in</w:t>
            </w:r>
            <w:proofErr w:type="spellEnd"/>
          </w:p>
          <w:p w14:paraId="470D91FC" w14:textId="77777777" w:rsidR="00787A71" w:rsidRPr="002D1DA5" w:rsidRDefault="00787A71" w:rsidP="002D1DA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szCs w:val="20"/>
                <w:lang w:val="fr-CH"/>
              </w:rPr>
            </w:pP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fr-CH"/>
              </w:rPr>
              <w:t>(</w:t>
            </w:r>
            <w:r w:rsidR="002D1DA5"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fr-CH"/>
              </w:rPr>
              <w:t>Name</w:t>
            </w: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fr-CH"/>
              </w:rPr>
              <w:t xml:space="preserve">, </w:t>
            </w:r>
            <w:r w:rsidR="002D1DA5"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fr-CH"/>
              </w:rPr>
              <w:t>Affiliation/Institution</w:t>
            </w: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fr-CH"/>
              </w:rPr>
              <w:t xml:space="preserve">, </w:t>
            </w:r>
            <w:proofErr w:type="gramStart"/>
            <w:r w:rsidR="002D1DA5"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fr-CH"/>
              </w:rPr>
              <w:t>e-mail</w:t>
            </w:r>
            <w:proofErr w:type="gramEnd"/>
            <w:r w:rsidR="002D1DA5"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fr-CH"/>
              </w:rPr>
              <w:t xml:space="preserve"> Adresse</w:t>
            </w: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fr-CH"/>
              </w:rPr>
              <w:t>)</w:t>
            </w:r>
          </w:p>
        </w:tc>
      </w:tr>
      <w:tr w:rsidR="00787A71" w:rsidRPr="00A62398" w14:paraId="796910D2" w14:textId="77777777" w:rsidTr="00787A71">
        <w:tc>
          <w:tcPr>
            <w:tcW w:w="9209" w:type="dxa"/>
          </w:tcPr>
          <w:p w14:paraId="7DE7D978" w14:textId="77777777" w:rsidR="00787A71" w:rsidRPr="00A40276" w:rsidRDefault="00A40276" w:rsidP="002D1DA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</w:pPr>
            <w:r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Aut</w:t>
            </w:r>
            <w:r w:rsidR="00787A71"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or(</w:t>
            </w:r>
            <w:proofErr w:type="spellStart"/>
            <w:proofErr w:type="gramStart"/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en</w:t>
            </w:r>
            <w:r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:innen</w:t>
            </w:r>
            <w:proofErr w:type="spellEnd"/>
            <w:proofErr w:type="gramEnd"/>
            <w:r w:rsidR="00787A71"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 xml:space="preserve">) </w:t>
            </w:r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u</w:t>
            </w:r>
            <w:r w:rsidR="00787A71"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 xml:space="preserve">nd Abstract </w:t>
            </w:r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des Beitrags</w:t>
            </w:r>
            <w:r w:rsidR="00787A71"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 xml:space="preserve"> 1</w:t>
            </w:r>
          </w:p>
          <w:p w14:paraId="428EC003" w14:textId="77777777" w:rsidR="00787A71" w:rsidRPr="002D1DA5" w:rsidRDefault="00787A71" w:rsidP="002D1DA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</w:pP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(</w:t>
            </w:r>
            <w:r w:rsidR="002D1DA5"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Name, Affiliation/Institution, </w:t>
            </w:r>
            <w:proofErr w:type="spellStart"/>
            <w:r w:rsidR="002D1DA5"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e-mail</w:t>
            </w:r>
            <w:proofErr w:type="spellEnd"/>
            <w:r w:rsidR="002D1DA5"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 Adresse</w:t>
            </w: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,  </w:t>
            </w:r>
            <w:r w:rsidR="002D1DA5"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Zusammenfassung</w:t>
            </w: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 (</w:t>
            </w:r>
            <w:proofErr w:type="spellStart"/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max</w:t>
            </w:r>
            <w:proofErr w:type="spellEnd"/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 2 </w:t>
            </w:r>
            <w:r w:rsidR="002D1DA5"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Seiten</w:t>
            </w: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))</w:t>
            </w:r>
          </w:p>
        </w:tc>
      </w:tr>
      <w:tr w:rsidR="00787A71" w:rsidRPr="00A62398" w14:paraId="43047689" w14:textId="77777777" w:rsidTr="00787A71">
        <w:tc>
          <w:tcPr>
            <w:tcW w:w="9209" w:type="dxa"/>
          </w:tcPr>
          <w:p w14:paraId="4EB75168" w14:textId="77777777" w:rsidR="00A40276" w:rsidRPr="00A40276" w:rsidRDefault="00A40276" w:rsidP="00A4027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</w:pPr>
            <w:r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Aut</w:t>
            </w:r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or(</w:t>
            </w:r>
            <w:proofErr w:type="spellStart"/>
            <w:proofErr w:type="gramStart"/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en</w:t>
            </w:r>
            <w:r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:innen</w:t>
            </w:r>
            <w:proofErr w:type="spellEnd"/>
            <w:proofErr w:type="gramEnd"/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 xml:space="preserve">) und Abstract des Beitrags </w:t>
            </w:r>
            <w:r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2</w:t>
            </w:r>
          </w:p>
          <w:p w14:paraId="69BAEC34" w14:textId="77777777" w:rsidR="00787A71" w:rsidRPr="002D1DA5" w:rsidRDefault="002D1DA5" w:rsidP="002D1DA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szCs w:val="20"/>
                <w:lang w:val="de-CH"/>
              </w:rPr>
            </w:pP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(Name, Affiliation/Institution, </w:t>
            </w:r>
            <w:proofErr w:type="spellStart"/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e-mail</w:t>
            </w:r>
            <w:proofErr w:type="spellEnd"/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 Adresse,  Zusammenfassung (</w:t>
            </w:r>
            <w:proofErr w:type="spellStart"/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max</w:t>
            </w:r>
            <w:proofErr w:type="spellEnd"/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 2 Seiten))</w:t>
            </w:r>
          </w:p>
        </w:tc>
      </w:tr>
      <w:tr w:rsidR="00787A71" w:rsidRPr="00A62398" w14:paraId="4EB56242" w14:textId="77777777" w:rsidTr="00787A71">
        <w:tc>
          <w:tcPr>
            <w:tcW w:w="9209" w:type="dxa"/>
          </w:tcPr>
          <w:p w14:paraId="1D4431F9" w14:textId="77777777" w:rsidR="00A40276" w:rsidRPr="00A40276" w:rsidRDefault="00A40276" w:rsidP="00A4027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</w:pPr>
            <w:r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Aut</w:t>
            </w:r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or(</w:t>
            </w:r>
            <w:proofErr w:type="spellStart"/>
            <w:proofErr w:type="gramStart"/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en</w:t>
            </w:r>
            <w:r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:innen</w:t>
            </w:r>
            <w:proofErr w:type="spellEnd"/>
            <w:proofErr w:type="gramEnd"/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) und Abstract des Beitrags</w:t>
            </w:r>
            <w:r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 xml:space="preserve"> 3</w:t>
            </w:r>
          </w:p>
          <w:p w14:paraId="5C3DECE1" w14:textId="77777777" w:rsidR="00787A71" w:rsidRPr="002D1DA5" w:rsidRDefault="002D1DA5" w:rsidP="002D1DA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szCs w:val="20"/>
                <w:lang w:val="de-CH"/>
              </w:rPr>
            </w:pP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(Name, Affiliation/Institution, </w:t>
            </w:r>
            <w:proofErr w:type="spellStart"/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e-mail</w:t>
            </w:r>
            <w:proofErr w:type="spellEnd"/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 Adresse,  Zusammenfassung (</w:t>
            </w:r>
            <w:proofErr w:type="spellStart"/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max</w:t>
            </w:r>
            <w:proofErr w:type="spellEnd"/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 2 Seiten))</w:t>
            </w:r>
          </w:p>
        </w:tc>
      </w:tr>
      <w:tr w:rsidR="00787A71" w:rsidRPr="00A62398" w14:paraId="7395D774" w14:textId="77777777" w:rsidTr="00787A71">
        <w:tc>
          <w:tcPr>
            <w:tcW w:w="9209" w:type="dxa"/>
          </w:tcPr>
          <w:p w14:paraId="1F8754BF" w14:textId="77777777" w:rsidR="00A40276" w:rsidRPr="00A40276" w:rsidRDefault="00A40276" w:rsidP="00A4027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</w:pPr>
            <w:r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Aut</w:t>
            </w:r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or(</w:t>
            </w:r>
            <w:proofErr w:type="spellStart"/>
            <w:proofErr w:type="gramStart"/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en</w:t>
            </w:r>
            <w:r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:innen</w:t>
            </w:r>
            <w:proofErr w:type="spellEnd"/>
            <w:proofErr w:type="gramEnd"/>
            <w:r w:rsidRPr="00A40276"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>) und Abstract des Beitrags</w:t>
            </w:r>
            <w:r>
              <w:rPr>
                <w:rFonts w:ascii="Times New Roman" w:eastAsia="Times New Roman" w:hAnsi="Times New Roman" w:cs="Times New Roman"/>
                <w:b/>
                <w:szCs w:val="20"/>
                <w:lang w:val="de-CH"/>
              </w:rPr>
              <w:t xml:space="preserve"> 4</w:t>
            </w:r>
          </w:p>
          <w:p w14:paraId="25CAE3E7" w14:textId="77777777" w:rsidR="00787A71" w:rsidRPr="002D1DA5" w:rsidRDefault="002D1DA5" w:rsidP="002D1DA5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szCs w:val="20"/>
                <w:lang w:val="de-CH"/>
              </w:rPr>
            </w:pPr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(Name, Affiliation/Institution, </w:t>
            </w:r>
            <w:proofErr w:type="spellStart"/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e-mail</w:t>
            </w:r>
            <w:proofErr w:type="spellEnd"/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 Adresse,  Zusammenfassung (</w:t>
            </w:r>
            <w:proofErr w:type="spellStart"/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>max</w:t>
            </w:r>
            <w:proofErr w:type="spellEnd"/>
            <w:r w:rsidRPr="002D1DA5">
              <w:rPr>
                <w:rFonts w:ascii="Times New Roman" w:eastAsia="Times New Roman" w:hAnsi="Times New Roman" w:cs="Times New Roman"/>
                <w:sz w:val="20"/>
                <w:szCs w:val="20"/>
                <w:lang w:val="de-CH"/>
              </w:rPr>
              <w:t xml:space="preserve"> 2 Seiten))</w:t>
            </w:r>
          </w:p>
        </w:tc>
      </w:tr>
    </w:tbl>
    <w:p w14:paraId="5677625E" w14:textId="77777777" w:rsidR="00317B5A" w:rsidRPr="002D1DA5" w:rsidRDefault="00317B5A" w:rsidP="00CC2C8B">
      <w:pPr>
        <w:spacing w:after="0" w:line="240" w:lineRule="auto"/>
        <w:jc w:val="both"/>
        <w:rPr>
          <w:rFonts w:ascii="Times New Roman" w:hAnsi="Times New Roman" w:cs="Times New Roman"/>
          <w:lang w:val="de-CH"/>
        </w:rPr>
      </w:pPr>
    </w:p>
    <w:p w14:paraId="3D059946" w14:textId="77777777" w:rsidR="00B44AEF" w:rsidRPr="002D1DA5" w:rsidRDefault="00B44AEF" w:rsidP="00CC2C8B">
      <w:pPr>
        <w:spacing w:after="0" w:line="240" w:lineRule="auto"/>
        <w:jc w:val="both"/>
        <w:rPr>
          <w:rFonts w:ascii="Times New Roman" w:hAnsi="Times New Roman" w:cs="Times New Roman"/>
          <w:lang w:val="de-CH"/>
        </w:rPr>
      </w:pPr>
    </w:p>
    <w:sectPr w:rsidR="00B44AEF" w:rsidRPr="002D1DA5" w:rsidSect="002F1F9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F75E79" w14:textId="77777777" w:rsidR="00D00408" w:rsidRDefault="00D00408" w:rsidP="002F1F93">
      <w:pPr>
        <w:spacing w:after="0" w:line="240" w:lineRule="auto"/>
      </w:pPr>
      <w:r>
        <w:separator/>
      </w:r>
    </w:p>
  </w:endnote>
  <w:endnote w:type="continuationSeparator" w:id="0">
    <w:p w14:paraId="1786F533" w14:textId="77777777" w:rsidR="00D00408" w:rsidRDefault="00D00408" w:rsidP="002F1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AC737" w14:textId="77777777" w:rsidR="00BA533F" w:rsidRDefault="00BA53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17"/>
      <w:gridCol w:w="2778"/>
      <w:gridCol w:w="3243"/>
    </w:tblGrid>
    <w:tr w:rsidR="00BA533F" w:rsidRPr="0032028F" w14:paraId="403A72A9" w14:textId="77777777" w:rsidTr="00BA533F">
      <w:trPr>
        <w:trHeight w:val="1337"/>
        <w:jc w:val="center"/>
      </w:trPr>
      <w:tc>
        <w:tcPr>
          <w:tcW w:w="3617" w:type="dxa"/>
          <w:vAlign w:val="center"/>
        </w:tcPr>
        <w:p w14:paraId="3E684EC0" w14:textId="77777777" w:rsidR="00BA533F" w:rsidRPr="0032028F" w:rsidRDefault="00BA533F" w:rsidP="002F1F93">
          <w:pPr>
            <w:jc w:val="center"/>
            <w:rPr>
              <w:rFonts w:ascii="Times New Roman" w:eastAsia="Times New Roman" w:hAnsi="Times New Roman" w:cs="Times New Roman"/>
              <w:b/>
              <w:bCs/>
              <w:sz w:val="24"/>
              <w:szCs w:val="24"/>
            </w:rPr>
          </w:pPr>
        </w:p>
      </w:tc>
      <w:tc>
        <w:tcPr>
          <w:tcW w:w="2778" w:type="dxa"/>
          <w:vAlign w:val="center"/>
        </w:tcPr>
        <w:p w14:paraId="42A203D3" w14:textId="77777777" w:rsidR="00BA533F" w:rsidRPr="0032028F" w:rsidRDefault="00BA533F" w:rsidP="002F1F93">
          <w:pPr>
            <w:jc w:val="center"/>
            <w:rPr>
              <w:rFonts w:ascii="Times New Roman" w:eastAsia="Times New Roman" w:hAnsi="Times New Roman" w:cs="Times New Roman"/>
              <w:b/>
              <w:bCs/>
              <w:noProof/>
              <w:sz w:val="24"/>
              <w:szCs w:val="24"/>
              <w:lang w:eastAsia="it-IT"/>
            </w:rPr>
          </w:pPr>
        </w:p>
      </w:tc>
      <w:tc>
        <w:tcPr>
          <w:tcW w:w="3243" w:type="dxa"/>
          <w:vAlign w:val="center"/>
        </w:tcPr>
        <w:p w14:paraId="5C799AF4" w14:textId="77777777" w:rsidR="00BA533F" w:rsidRPr="0032028F" w:rsidRDefault="00BA533F" w:rsidP="002F1F93">
          <w:pPr>
            <w:jc w:val="right"/>
            <w:rPr>
              <w:rFonts w:ascii="Times New Roman" w:eastAsia="Times New Roman" w:hAnsi="Times New Roman" w:cs="Times New Roman"/>
              <w:b/>
              <w:bCs/>
              <w:sz w:val="24"/>
              <w:szCs w:val="24"/>
            </w:rPr>
          </w:pPr>
          <w:r w:rsidRPr="0032028F">
            <w:rPr>
              <w:rFonts w:ascii="Times New Roman" w:eastAsia="Times New Roman" w:hAnsi="Times New Roman" w:cs="Times New Roman"/>
              <w:b/>
              <w:bCs/>
              <w:noProof/>
              <w:sz w:val="24"/>
              <w:szCs w:val="24"/>
              <w:lang w:val="de-CH" w:eastAsia="de-CH"/>
            </w:rPr>
            <w:drawing>
              <wp:inline distT="0" distB="0" distL="0" distR="0" wp14:anchorId="4B4579E1" wp14:editId="43619C9B">
                <wp:extent cx="1080000" cy="1001564"/>
                <wp:effectExtent l="0" t="0" r="6350" b="8255"/>
                <wp:docPr id="12" name="Immagin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 EAAE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80000" cy="100156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D4D8614" w14:textId="77777777" w:rsidR="00BA533F" w:rsidRDefault="00BA53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54341" w14:textId="77777777" w:rsidR="00BA533F" w:rsidRDefault="00BA53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D7EE9" w14:textId="77777777" w:rsidR="00D00408" w:rsidRDefault="00D00408" w:rsidP="002F1F93">
      <w:pPr>
        <w:spacing w:after="0" w:line="240" w:lineRule="auto"/>
      </w:pPr>
      <w:r>
        <w:separator/>
      </w:r>
    </w:p>
  </w:footnote>
  <w:footnote w:type="continuationSeparator" w:id="0">
    <w:p w14:paraId="2545D125" w14:textId="77777777" w:rsidR="00D00408" w:rsidRDefault="00D00408" w:rsidP="002F1F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09093" w14:textId="77777777" w:rsidR="00BA533F" w:rsidRDefault="00BA53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D0D75" w14:textId="77777777" w:rsidR="00BA533F" w:rsidRDefault="00BA53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EDE05" w14:textId="77777777" w:rsidR="00BA533F" w:rsidRDefault="00BA53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C4178"/>
    <w:multiLevelType w:val="hybridMultilevel"/>
    <w:tmpl w:val="7CA0A5FA"/>
    <w:lvl w:ilvl="0" w:tplc="F13AD838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8E5D45"/>
    <w:multiLevelType w:val="hybridMultilevel"/>
    <w:tmpl w:val="B6322B72"/>
    <w:lvl w:ilvl="0" w:tplc="0807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F5B76F7"/>
    <w:multiLevelType w:val="hybridMultilevel"/>
    <w:tmpl w:val="899CA4A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902745"/>
    <w:multiLevelType w:val="hybridMultilevel"/>
    <w:tmpl w:val="91D03FC6"/>
    <w:lvl w:ilvl="0" w:tplc="7D78DE8E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E537E67"/>
    <w:multiLevelType w:val="hybridMultilevel"/>
    <w:tmpl w:val="4F0AB42C"/>
    <w:lvl w:ilvl="0" w:tplc="DE18B8A2">
      <w:start w:val="1"/>
      <w:numFmt w:val="decimal"/>
      <w:lvlText w:val="%1"/>
      <w:lvlJc w:val="left"/>
      <w:pPr>
        <w:ind w:left="708" w:hanging="708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0486312">
    <w:abstractNumId w:val="2"/>
  </w:num>
  <w:num w:numId="2" w16cid:durableId="2087337739">
    <w:abstractNumId w:val="4"/>
  </w:num>
  <w:num w:numId="3" w16cid:durableId="730471063">
    <w:abstractNumId w:val="3"/>
  </w:num>
  <w:num w:numId="4" w16cid:durableId="1253313830">
    <w:abstractNumId w:val="1"/>
  </w:num>
  <w:num w:numId="5" w16cid:durableId="1724951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LU0NTY1NjAxNrFQ0lEKTi0uzszPAykwrAUA/1hqXSwAAAA="/>
  </w:docVars>
  <w:rsids>
    <w:rsidRoot w:val="00317B5A"/>
    <w:rsid w:val="000026FF"/>
    <w:rsid w:val="000444A4"/>
    <w:rsid w:val="00051CAD"/>
    <w:rsid w:val="0005433B"/>
    <w:rsid w:val="00056580"/>
    <w:rsid w:val="00072A21"/>
    <w:rsid w:val="00091C7E"/>
    <w:rsid w:val="000B0B59"/>
    <w:rsid w:val="000C28FC"/>
    <w:rsid w:val="000D169D"/>
    <w:rsid w:val="000D6D98"/>
    <w:rsid w:val="000E5FD6"/>
    <w:rsid w:val="000F70BF"/>
    <w:rsid w:val="00105B15"/>
    <w:rsid w:val="00155FE9"/>
    <w:rsid w:val="0015691C"/>
    <w:rsid w:val="00160C1B"/>
    <w:rsid w:val="00164D29"/>
    <w:rsid w:val="0017108E"/>
    <w:rsid w:val="00177F9F"/>
    <w:rsid w:val="00181B54"/>
    <w:rsid w:val="001A45B2"/>
    <w:rsid w:val="001D6C96"/>
    <w:rsid w:val="001E1267"/>
    <w:rsid w:val="001F15BF"/>
    <w:rsid w:val="00225C44"/>
    <w:rsid w:val="00242ECF"/>
    <w:rsid w:val="00267ED5"/>
    <w:rsid w:val="00277942"/>
    <w:rsid w:val="002839DD"/>
    <w:rsid w:val="002876D4"/>
    <w:rsid w:val="002B27B3"/>
    <w:rsid w:val="002B4DEC"/>
    <w:rsid w:val="002D1DA5"/>
    <w:rsid w:val="002D660F"/>
    <w:rsid w:val="002E0189"/>
    <w:rsid w:val="002E36C0"/>
    <w:rsid w:val="002F1F93"/>
    <w:rsid w:val="002F4DE6"/>
    <w:rsid w:val="002F6555"/>
    <w:rsid w:val="00316DCA"/>
    <w:rsid w:val="00317B5A"/>
    <w:rsid w:val="0032028F"/>
    <w:rsid w:val="00326BDB"/>
    <w:rsid w:val="00331C2E"/>
    <w:rsid w:val="003337D9"/>
    <w:rsid w:val="00370CFB"/>
    <w:rsid w:val="00382545"/>
    <w:rsid w:val="003931A5"/>
    <w:rsid w:val="003A091A"/>
    <w:rsid w:val="003B0C0B"/>
    <w:rsid w:val="003E2F1B"/>
    <w:rsid w:val="003F3E07"/>
    <w:rsid w:val="00426208"/>
    <w:rsid w:val="00450196"/>
    <w:rsid w:val="004564B4"/>
    <w:rsid w:val="004B2BBB"/>
    <w:rsid w:val="004D3E1D"/>
    <w:rsid w:val="004F209B"/>
    <w:rsid w:val="004F6326"/>
    <w:rsid w:val="00502714"/>
    <w:rsid w:val="00503D9A"/>
    <w:rsid w:val="00522921"/>
    <w:rsid w:val="00522F21"/>
    <w:rsid w:val="00527455"/>
    <w:rsid w:val="0055213E"/>
    <w:rsid w:val="00556D07"/>
    <w:rsid w:val="00591712"/>
    <w:rsid w:val="00593FAF"/>
    <w:rsid w:val="005B3C30"/>
    <w:rsid w:val="005C6FA6"/>
    <w:rsid w:val="005C7B94"/>
    <w:rsid w:val="00604FAC"/>
    <w:rsid w:val="0061141E"/>
    <w:rsid w:val="00614562"/>
    <w:rsid w:val="006409EA"/>
    <w:rsid w:val="0064744F"/>
    <w:rsid w:val="00657DAA"/>
    <w:rsid w:val="006674A7"/>
    <w:rsid w:val="00683406"/>
    <w:rsid w:val="00693433"/>
    <w:rsid w:val="006A3003"/>
    <w:rsid w:val="006C75E6"/>
    <w:rsid w:val="006F0967"/>
    <w:rsid w:val="006F2F9B"/>
    <w:rsid w:val="007213B1"/>
    <w:rsid w:val="0072500C"/>
    <w:rsid w:val="00733634"/>
    <w:rsid w:val="00743053"/>
    <w:rsid w:val="00754575"/>
    <w:rsid w:val="0076359D"/>
    <w:rsid w:val="00764DB7"/>
    <w:rsid w:val="00783BA6"/>
    <w:rsid w:val="0078656B"/>
    <w:rsid w:val="00787A71"/>
    <w:rsid w:val="00797950"/>
    <w:rsid w:val="007D1C30"/>
    <w:rsid w:val="00823088"/>
    <w:rsid w:val="00832146"/>
    <w:rsid w:val="0083627E"/>
    <w:rsid w:val="00863FAB"/>
    <w:rsid w:val="008664BB"/>
    <w:rsid w:val="0089465E"/>
    <w:rsid w:val="008A505C"/>
    <w:rsid w:val="008A582F"/>
    <w:rsid w:val="008F7027"/>
    <w:rsid w:val="009300DB"/>
    <w:rsid w:val="0094184D"/>
    <w:rsid w:val="00945259"/>
    <w:rsid w:val="009533D6"/>
    <w:rsid w:val="00966A3C"/>
    <w:rsid w:val="0098512E"/>
    <w:rsid w:val="00992688"/>
    <w:rsid w:val="009A19AA"/>
    <w:rsid w:val="009A35B3"/>
    <w:rsid w:val="009A43BF"/>
    <w:rsid w:val="009A548D"/>
    <w:rsid w:val="009B1804"/>
    <w:rsid w:val="009F04A1"/>
    <w:rsid w:val="009F1FD0"/>
    <w:rsid w:val="009F3D00"/>
    <w:rsid w:val="00A02DA8"/>
    <w:rsid w:val="00A33EBE"/>
    <w:rsid w:val="00A40276"/>
    <w:rsid w:val="00A45F7D"/>
    <w:rsid w:val="00A50335"/>
    <w:rsid w:val="00A53828"/>
    <w:rsid w:val="00A554FB"/>
    <w:rsid w:val="00A62398"/>
    <w:rsid w:val="00A646FF"/>
    <w:rsid w:val="00A66DE3"/>
    <w:rsid w:val="00A86F3D"/>
    <w:rsid w:val="00A90217"/>
    <w:rsid w:val="00AB5AA6"/>
    <w:rsid w:val="00AC2454"/>
    <w:rsid w:val="00AC4879"/>
    <w:rsid w:val="00AF2CEE"/>
    <w:rsid w:val="00AF512B"/>
    <w:rsid w:val="00AF560E"/>
    <w:rsid w:val="00B036EE"/>
    <w:rsid w:val="00B0744D"/>
    <w:rsid w:val="00B13E6E"/>
    <w:rsid w:val="00B24EDF"/>
    <w:rsid w:val="00B27BE8"/>
    <w:rsid w:val="00B33F35"/>
    <w:rsid w:val="00B44AEF"/>
    <w:rsid w:val="00B61482"/>
    <w:rsid w:val="00B679EE"/>
    <w:rsid w:val="00B740DF"/>
    <w:rsid w:val="00BA533F"/>
    <w:rsid w:val="00BB3B60"/>
    <w:rsid w:val="00BB4A6B"/>
    <w:rsid w:val="00BD5C03"/>
    <w:rsid w:val="00BD5F22"/>
    <w:rsid w:val="00BE45D8"/>
    <w:rsid w:val="00C01A6F"/>
    <w:rsid w:val="00C36D0C"/>
    <w:rsid w:val="00C409E4"/>
    <w:rsid w:val="00C42E68"/>
    <w:rsid w:val="00C56C16"/>
    <w:rsid w:val="00C6773D"/>
    <w:rsid w:val="00C93E76"/>
    <w:rsid w:val="00CA4356"/>
    <w:rsid w:val="00CC2C8B"/>
    <w:rsid w:val="00CE0162"/>
    <w:rsid w:val="00CE43BB"/>
    <w:rsid w:val="00CE5231"/>
    <w:rsid w:val="00D00408"/>
    <w:rsid w:val="00D37210"/>
    <w:rsid w:val="00D86F51"/>
    <w:rsid w:val="00DC6410"/>
    <w:rsid w:val="00DC7A12"/>
    <w:rsid w:val="00DD722E"/>
    <w:rsid w:val="00DE1680"/>
    <w:rsid w:val="00DE1B2B"/>
    <w:rsid w:val="00E06D7E"/>
    <w:rsid w:val="00E45B1A"/>
    <w:rsid w:val="00E7751C"/>
    <w:rsid w:val="00E903A9"/>
    <w:rsid w:val="00E97ECD"/>
    <w:rsid w:val="00EF0BED"/>
    <w:rsid w:val="00EF11BE"/>
    <w:rsid w:val="00EF5FB0"/>
    <w:rsid w:val="00F00B46"/>
    <w:rsid w:val="00F05DEF"/>
    <w:rsid w:val="00F230D1"/>
    <w:rsid w:val="00F26033"/>
    <w:rsid w:val="00F41713"/>
    <w:rsid w:val="00F53753"/>
    <w:rsid w:val="00F62B9F"/>
    <w:rsid w:val="00F7047C"/>
    <w:rsid w:val="00F9208C"/>
    <w:rsid w:val="00FB52B7"/>
    <w:rsid w:val="00FD2F56"/>
    <w:rsid w:val="00FF6E88"/>
    <w:rsid w:val="00FF7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0C16EF"/>
  <w15:docId w15:val="{53531A3E-70E4-4894-8C24-600D578BC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7B5A"/>
    <w:pPr>
      <w:spacing w:after="0" w:line="240" w:lineRule="auto"/>
    </w:pPr>
    <w:rPr>
      <w:lang w:val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2028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2028F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2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28F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3202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9268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91C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1C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1C7E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1C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1C7E"/>
    <w:rPr>
      <w:b/>
      <w:bCs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2F1F9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1F9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F1F9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1F93"/>
    <w:rPr>
      <w:lang w:val="en-GB"/>
    </w:rPr>
  </w:style>
  <w:style w:type="character" w:customStyle="1" w:styleId="EndNoteBibliographyZchn">
    <w:name w:val="EndNote Bibliography Zchn"/>
    <w:basedOn w:val="DefaultParagraphFont"/>
    <w:link w:val="EndNoteBibliography"/>
    <w:locked/>
    <w:rsid w:val="009B1804"/>
    <w:rPr>
      <w:rFonts w:ascii="Arial" w:hAnsi="Arial" w:cs="Arial"/>
      <w:noProof/>
      <w:lang w:val="en-US"/>
    </w:rPr>
  </w:style>
  <w:style w:type="paragraph" w:customStyle="1" w:styleId="EndNoteBibliography">
    <w:name w:val="EndNote Bibliography"/>
    <w:basedOn w:val="Normal"/>
    <w:link w:val="EndNoteBibliographyZchn"/>
    <w:rsid w:val="009B1804"/>
    <w:pPr>
      <w:spacing w:after="0" w:line="240" w:lineRule="atLeast"/>
    </w:pPr>
    <w:rPr>
      <w:rFonts w:ascii="Arial" w:hAnsi="Arial" w:cs="Arial"/>
      <w:noProof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1B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17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5345B4-1F2B-4FC2-BFC0-75BDF02540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2</Words>
  <Characters>982</Characters>
  <Application>Microsoft Office Word</Application>
  <DocSecurity>4</DocSecurity>
  <Lines>8</Lines>
  <Paragraphs>2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Veneziani</dc:creator>
  <cp:keywords/>
  <dc:description/>
  <cp:lastModifiedBy>Finger  Robert</cp:lastModifiedBy>
  <cp:revision>2</cp:revision>
  <cp:lastPrinted>2020-03-13T11:56:00Z</cp:lastPrinted>
  <dcterms:created xsi:type="dcterms:W3CDTF">2022-07-21T05:17:00Z</dcterms:created>
  <dcterms:modified xsi:type="dcterms:W3CDTF">2022-07-21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